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7E29F7" w14:textId="0B09B707" w:rsidR="00BB345C" w:rsidRDefault="00231A2B">
      <w:r>
        <w:t>User Profile Parameters:</w:t>
      </w:r>
    </w:p>
    <w:p w14:paraId="0EBF3B19" w14:textId="0420DA92" w:rsidR="00231A2B" w:rsidRDefault="00231A2B" w:rsidP="00231A2B">
      <w:pPr>
        <w:pStyle w:val="ListParagraph"/>
        <w:numPr>
          <w:ilvl w:val="0"/>
          <w:numId w:val="2"/>
        </w:numPr>
      </w:pPr>
      <w:r>
        <w:t>First Name</w:t>
      </w:r>
    </w:p>
    <w:p w14:paraId="7B6DBECB" w14:textId="05935C0D" w:rsidR="00231A2B" w:rsidRDefault="00231A2B" w:rsidP="00231A2B">
      <w:pPr>
        <w:pStyle w:val="ListParagraph"/>
        <w:numPr>
          <w:ilvl w:val="0"/>
          <w:numId w:val="2"/>
        </w:numPr>
      </w:pPr>
      <w:r>
        <w:t>Last Name</w:t>
      </w:r>
    </w:p>
    <w:p w14:paraId="013F2562" w14:textId="4249BB19" w:rsidR="00231A2B" w:rsidRDefault="00231A2B" w:rsidP="00231A2B">
      <w:pPr>
        <w:pStyle w:val="ListParagraph"/>
        <w:numPr>
          <w:ilvl w:val="0"/>
          <w:numId w:val="2"/>
        </w:numPr>
      </w:pPr>
      <w:r>
        <w:t>School</w:t>
      </w:r>
    </w:p>
    <w:p w14:paraId="219B8D3E" w14:textId="22D07044" w:rsidR="00231A2B" w:rsidRDefault="00231A2B" w:rsidP="00231A2B">
      <w:pPr>
        <w:pStyle w:val="ListParagraph"/>
        <w:numPr>
          <w:ilvl w:val="0"/>
          <w:numId w:val="2"/>
        </w:numPr>
      </w:pPr>
      <w:r>
        <w:t>Major</w:t>
      </w:r>
    </w:p>
    <w:p w14:paraId="316F959B" w14:textId="616DD503" w:rsidR="00231A2B" w:rsidRDefault="00231A2B" w:rsidP="00231A2B">
      <w:pPr>
        <w:pStyle w:val="ListParagraph"/>
        <w:numPr>
          <w:ilvl w:val="0"/>
          <w:numId w:val="2"/>
        </w:numPr>
      </w:pPr>
      <w:r>
        <w:t>Gender</w:t>
      </w:r>
    </w:p>
    <w:p w14:paraId="4D91D018" w14:textId="0437AE0A" w:rsidR="00231A2B" w:rsidRDefault="00231A2B" w:rsidP="00231A2B">
      <w:pPr>
        <w:pStyle w:val="ListParagraph"/>
        <w:numPr>
          <w:ilvl w:val="0"/>
          <w:numId w:val="2"/>
        </w:numPr>
      </w:pPr>
      <w:r>
        <w:t xml:space="preserve">Ethnicity </w:t>
      </w:r>
    </w:p>
    <w:p w14:paraId="671C5CD1" w14:textId="01CB4962" w:rsidR="00231A2B" w:rsidRDefault="00231A2B" w:rsidP="00231A2B">
      <w:pPr>
        <w:pStyle w:val="ListParagraph"/>
        <w:numPr>
          <w:ilvl w:val="0"/>
          <w:numId w:val="2"/>
        </w:numPr>
      </w:pPr>
      <w:r>
        <w:t>Race</w:t>
      </w:r>
    </w:p>
    <w:p w14:paraId="6ECAF650" w14:textId="49476191" w:rsidR="00231A2B" w:rsidRDefault="00231A2B" w:rsidP="00231A2B">
      <w:pPr>
        <w:pStyle w:val="ListParagraph"/>
        <w:numPr>
          <w:ilvl w:val="0"/>
          <w:numId w:val="2"/>
        </w:numPr>
      </w:pPr>
      <w:r>
        <w:t>Veteran Status</w:t>
      </w:r>
    </w:p>
    <w:p w14:paraId="5276D5B6" w14:textId="797740AA" w:rsidR="00231A2B" w:rsidRDefault="00231A2B" w:rsidP="00231A2B">
      <w:pPr>
        <w:pStyle w:val="ListParagraph"/>
        <w:numPr>
          <w:ilvl w:val="0"/>
          <w:numId w:val="2"/>
        </w:numPr>
      </w:pPr>
      <w:r>
        <w:t xml:space="preserve">Citizenship </w:t>
      </w:r>
    </w:p>
    <w:p w14:paraId="6EF8C4BF" w14:textId="571CC8F9" w:rsidR="00231A2B" w:rsidRDefault="00231A2B" w:rsidP="00231A2B">
      <w:pPr>
        <w:pStyle w:val="ListParagraph"/>
        <w:numPr>
          <w:ilvl w:val="0"/>
          <w:numId w:val="2"/>
        </w:numPr>
      </w:pPr>
      <w:r>
        <w:t>Religion</w:t>
      </w:r>
    </w:p>
    <w:p w14:paraId="0656D5E6" w14:textId="313DCF75" w:rsidR="00231A2B" w:rsidRDefault="00231A2B">
      <w:r>
        <w:t xml:space="preserve">Web Scraping </w:t>
      </w:r>
      <w:proofErr w:type="gramStart"/>
      <w:r>
        <w:t>has to</w:t>
      </w:r>
      <w:proofErr w:type="gramEnd"/>
      <w:r>
        <w:t xml:space="preserve"> gather the above parameters and offer the user a sample of scholarships they are able to apply for, with a combination of some of the parameters (i.e. major and ethnicity) or a combination of all. </w:t>
      </w:r>
      <w:bookmarkStart w:id="0" w:name="_GoBack"/>
      <w:bookmarkEnd w:id="0"/>
    </w:p>
    <w:sectPr w:rsidR="00231A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D02B7"/>
    <w:multiLevelType w:val="hybridMultilevel"/>
    <w:tmpl w:val="8B420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9C1182"/>
    <w:multiLevelType w:val="hybridMultilevel"/>
    <w:tmpl w:val="9FA4C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xMDUzsDA1NTYxNTRV0lEKTi0uzszPAykwrAUAfys4gSwAAAA="/>
  </w:docVars>
  <w:rsids>
    <w:rsidRoot w:val="00231A2B"/>
    <w:rsid w:val="00231A2B"/>
    <w:rsid w:val="004027BD"/>
    <w:rsid w:val="005E5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FE316"/>
  <w15:chartTrackingRefBased/>
  <w15:docId w15:val="{7F547DAC-B17A-4D86-A81A-55C343E92E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1A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50</Words>
  <Characters>28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el Barboza</dc:creator>
  <cp:keywords/>
  <dc:description/>
  <cp:lastModifiedBy>Ariel Barboza</cp:lastModifiedBy>
  <cp:revision>1</cp:revision>
  <dcterms:created xsi:type="dcterms:W3CDTF">2019-08-28T17:06:00Z</dcterms:created>
  <dcterms:modified xsi:type="dcterms:W3CDTF">2019-08-28T17:14:00Z</dcterms:modified>
</cp:coreProperties>
</file>